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Data &amp; Cloud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AC4962">
        <w:rPr>
          <w:sz w:val="56"/>
          <w:szCs w:val="56"/>
        </w:rPr>
        <w:t xml:space="preserve">Exam </w:t>
      </w:r>
      <w:r w:rsidR="006046C4" w:rsidRPr="00FF197E">
        <w:rPr>
          <w:sz w:val="56"/>
          <w:szCs w:val="56"/>
        </w:rPr>
        <w:t>70-53</w:t>
      </w:r>
      <w:r w:rsidR="006D1450">
        <w:rPr>
          <w:sz w:val="56"/>
          <w:szCs w:val="56"/>
        </w:rPr>
        <w:t>5</w:t>
      </w:r>
      <w:r w:rsidR="00B20096">
        <w:rPr>
          <w:sz w:val="56"/>
          <w:szCs w:val="56"/>
        </w:rPr>
        <w:t>: Architect</w:t>
      </w:r>
      <w:r w:rsidR="0097658D">
        <w:rPr>
          <w:sz w:val="56"/>
          <w:szCs w:val="56"/>
        </w:rPr>
        <w:t>ing Azure Solutions</w:t>
      </w:r>
      <w:r w:rsidR="00603AE0" w:rsidRPr="00FF197E">
        <w:rPr>
          <w:sz w:val="56"/>
          <w:szCs w:val="56"/>
        </w:rPr>
        <w:t xml:space="preserve"> </w:t>
      </w:r>
    </w:p>
    <w:p w14:paraId="115ED64F" w14:textId="3FE38A2A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530CD">
        <w:rPr>
          <w:sz w:val="48"/>
          <w:szCs w:val="48"/>
        </w:rPr>
        <w:t>Jan 31</w:t>
      </w:r>
      <w:r w:rsidR="0052732E">
        <w:rPr>
          <w:sz w:val="48"/>
          <w:szCs w:val="48"/>
        </w:rPr>
        <w:t>, 2018</w:t>
      </w:r>
    </w:p>
    <w:p w14:paraId="5679583E" w14:textId="7E4DE24C" w:rsidR="009530CD" w:rsidRDefault="009530CD" w:rsidP="001C7142">
      <w:pPr>
        <w:spacing w:after="0"/>
        <w:jc w:val="center"/>
        <w:rPr>
          <w:sz w:val="48"/>
          <w:szCs w:val="48"/>
        </w:rPr>
      </w:pPr>
      <w:r w:rsidRPr="009530CD">
        <w:rPr>
          <w:sz w:val="48"/>
          <w:szCs w:val="48"/>
        </w:rPr>
        <w:t>7000 N. State Highway 161, Irving, TX 75039</w:t>
      </w:r>
    </w:p>
    <w:p w14:paraId="342E35FC" w14:textId="0ECD0593" w:rsidR="00124281" w:rsidRDefault="009530CD" w:rsidP="0012428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Room: </w:t>
      </w:r>
      <w:r w:rsidRPr="009530CD">
        <w:rPr>
          <w:sz w:val="48"/>
          <w:szCs w:val="48"/>
        </w:rPr>
        <w:t>MPR 4025</w:t>
      </w:r>
    </w:p>
    <w:p w14:paraId="174DACD9" w14:textId="17E3A489" w:rsidR="005A2ECA" w:rsidRPr="009001BC" w:rsidRDefault="009001BC" w:rsidP="006046C4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: </w:t>
      </w:r>
      <w:r w:rsidRPr="009530CD">
        <w:rPr>
          <w:sz w:val="48"/>
          <w:szCs w:val="48"/>
        </w:rPr>
        <w:t>MS</w:t>
      </w:r>
      <w:r w:rsidR="005B3DD5" w:rsidRPr="009530CD">
        <w:rPr>
          <w:sz w:val="48"/>
          <w:szCs w:val="48"/>
        </w:rPr>
        <w:t>FT</w:t>
      </w:r>
      <w:r w:rsidRPr="009530CD">
        <w:rPr>
          <w:sz w:val="48"/>
          <w:szCs w:val="48"/>
        </w:rPr>
        <w:t>GUEST</w:t>
      </w:r>
    </w:p>
    <w:p w14:paraId="294888E3" w14:textId="3BFD9B05" w:rsidR="009001BC" w:rsidRPr="009001BC" w:rsidRDefault="00F64630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9530CD" w:rsidRPr="009530CD">
        <w:rPr>
          <w:sz w:val="48"/>
          <w:szCs w:val="48"/>
        </w:rPr>
        <w:t>msevent21kb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3AC3EC55" w:rsidR="006046C4" w:rsidRPr="006046C4" w:rsidRDefault="003E31C7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Tri </w:t>
            </w:r>
            <w:r w:rsidR="00C856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e</w:t>
            </w: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365246C4" w:rsidR="006046C4" w:rsidRPr="006046C4" w:rsidRDefault="00C856CA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Krout</w:t>
            </w:r>
            <w:bookmarkStart w:id="0" w:name="_GoBack"/>
            <w:bookmarkEnd w:id="0"/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561DF995" w:rsidR="004D2B38" w:rsidRPr="006046C4" w:rsidRDefault="00C856CA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Krout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7F9DC78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1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59E389D3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480D2DCB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256363B4" w:rsidR="004D2B38" w:rsidRPr="006046C4" w:rsidRDefault="00C856CA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ri Le</w:t>
            </w:r>
          </w:p>
        </w:tc>
        <w:tc>
          <w:tcPr>
            <w:tcW w:w="6145" w:type="dxa"/>
          </w:tcPr>
          <w:p w14:paraId="65D50B49" w14:textId="74C53C8A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57AA96A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2443087E" w14:textId="61AFFDB6" w:rsidR="004D2B38" w:rsidRPr="00244289" w:rsidRDefault="00C856CA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Krout</w:t>
            </w:r>
          </w:p>
        </w:tc>
        <w:tc>
          <w:tcPr>
            <w:tcW w:w="6145" w:type="dxa"/>
          </w:tcPr>
          <w:p w14:paraId="3AA98651" w14:textId="4B4596BF" w:rsidR="004D2B38" w:rsidRPr="0052732E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 Readiness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23FC04A6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D2B38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0BAAE7F8" w:rsidR="004D2B38" w:rsidRPr="006046C4" w:rsidRDefault="006C490A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</w:t>
            </w:r>
            <w:r w:rsidR="00C856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Krout 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C856CA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7655F543" w:rsidR="004D2B38" w:rsidRPr="006046C4" w:rsidRDefault="00C856CA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ri Le</w:t>
            </w:r>
          </w:p>
        </w:tc>
        <w:tc>
          <w:tcPr>
            <w:tcW w:w="6145" w:type="dxa"/>
          </w:tcPr>
          <w:p w14:paraId="48D2E6FF" w14:textId="603FFE80"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5DAB590C" w:rsidR="004D2B38" w:rsidRPr="006046C4" w:rsidRDefault="00022751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</w:t>
            </w:r>
            <w:r w:rsidR="0074178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 &amp; Networking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3C0434E0" w:rsidR="00603AE0" w:rsidRPr="000F0902" w:rsidRDefault="001C7142" w:rsidP="000F0902">
      <w:pPr>
        <w:spacing w:after="0" w:line="240" w:lineRule="auto"/>
        <w:rPr>
          <w:rFonts w:eastAsia="Times New Roman"/>
        </w:rPr>
      </w:pPr>
      <w:r w:rsidRPr="00F83B91">
        <w:rPr>
          <w:b/>
          <w:sz w:val="24"/>
          <w:szCs w:val="24"/>
        </w:rPr>
        <w:t>Evaluation Link</w:t>
      </w:r>
      <w:r w:rsidR="000F0902">
        <w:rPr>
          <w:b/>
          <w:sz w:val="24"/>
          <w:szCs w:val="24"/>
        </w:rPr>
        <w:t xml:space="preserve">: </w:t>
      </w:r>
      <w:hyperlink r:id="rId11" w:history="1">
        <w:r w:rsidR="000F0902">
          <w:rPr>
            <w:rStyle w:val="Hyperlink"/>
            <w:rFonts w:eastAsia="Times New Roman"/>
          </w:rPr>
          <w:t>https://mtm.cebglobal.com/url/u.aspx?66881229F122240829</w:t>
        </w:r>
      </w:hyperlink>
    </w:p>
    <w:p w14:paraId="5A409466" w14:textId="77777777" w:rsidR="002A4E8F" w:rsidRDefault="002A4E8F" w:rsidP="002A4E8F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 xml:space="preserve">Exam </w:t>
      </w:r>
      <w:r w:rsidRPr="00FF197E">
        <w:rPr>
          <w:sz w:val="56"/>
          <w:szCs w:val="56"/>
        </w:rPr>
        <w:t>70-53</w:t>
      </w:r>
      <w:r>
        <w:rPr>
          <w:sz w:val="56"/>
          <w:szCs w:val="56"/>
        </w:rPr>
        <w:t>5: Architecting Azure Solutions</w:t>
      </w:r>
      <w:r w:rsidRPr="00FF197E">
        <w:rPr>
          <w:sz w:val="56"/>
          <w:szCs w:val="56"/>
        </w:rPr>
        <w:t xml:space="preserve"> </w:t>
      </w:r>
    </w:p>
    <w:p w14:paraId="7A89ECF6" w14:textId="7E53F9AE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9530CD">
        <w:rPr>
          <w:sz w:val="48"/>
          <w:szCs w:val="48"/>
        </w:rPr>
        <w:t>Feb 1</w:t>
      </w:r>
      <w:r w:rsidR="0052732E">
        <w:rPr>
          <w:sz w:val="48"/>
          <w:szCs w:val="48"/>
        </w:rPr>
        <w:t>, 2018</w:t>
      </w:r>
    </w:p>
    <w:p w14:paraId="50CA06AB" w14:textId="77777777" w:rsidR="009530CD" w:rsidRDefault="009530CD" w:rsidP="009530CD">
      <w:pPr>
        <w:spacing w:after="0"/>
        <w:jc w:val="center"/>
        <w:rPr>
          <w:sz w:val="48"/>
          <w:szCs w:val="48"/>
        </w:rPr>
      </w:pPr>
      <w:r w:rsidRPr="009530CD">
        <w:rPr>
          <w:sz w:val="48"/>
          <w:szCs w:val="48"/>
        </w:rPr>
        <w:t>7000 N. State Highway 161, Irving, TX 75039</w:t>
      </w:r>
    </w:p>
    <w:p w14:paraId="716EA629" w14:textId="77777777" w:rsidR="009530CD" w:rsidRDefault="009530CD" w:rsidP="009530CD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Room: </w:t>
      </w:r>
      <w:r w:rsidRPr="009530CD">
        <w:rPr>
          <w:sz w:val="48"/>
          <w:szCs w:val="48"/>
        </w:rPr>
        <w:t>MPR 4025</w:t>
      </w:r>
    </w:p>
    <w:p w14:paraId="3CE95D25" w14:textId="77777777" w:rsidR="009530CD" w:rsidRPr="009001BC" w:rsidRDefault="009530CD" w:rsidP="009530CD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: </w:t>
      </w:r>
      <w:r w:rsidRPr="009530CD">
        <w:rPr>
          <w:sz w:val="48"/>
          <w:szCs w:val="48"/>
        </w:rPr>
        <w:t>MSFTGUEST</w:t>
      </w:r>
    </w:p>
    <w:p w14:paraId="5FA71DCB" w14:textId="77777777" w:rsidR="009530CD" w:rsidRPr="009001BC" w:rsidRDefault="009530CD" w:rsidP="009530CD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Pr="009530CD">
        <w:rPr>
          <w:sz w:val="48"/>
          <w:szCs w:val="48"/>
        </w:rPr>
        <w:t>msevent21kb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29979BAF" w:rsidR="00827F64" w:rsidRPr="00186DAE" w:rsidRDefault="006C490A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ichael </w:t>
            </w:r>
            <w:r w:rsidR="00C856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Krout </w:t>
            </w:r>
          </w:p>
        </w:tc>
        <w:tc>
          <w:tcPr>
            <w:tcW w:w="6420" w:type="dxa"/>
          </w:tcPr>
          <w:p w14:paraId="1273961F" w14:textId="7E1C648C" w:rsidR="00827F64" w:rsidRPr="00DA48ED" w:rsidRDefault="006C490A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5255D1" w:rsidRPr="00186DAE" w14:paraId="36029F6F" w14:textId="77777777" w:rsidTr="0057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56CEF381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5255D1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C52A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3BFA62A0" w:rsidR="00827F64" w:rsidRPr="00186DAE" w:rsidRDefault="00C856CA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yan Roberts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57F2B15C" w:rsidR="004F3BD2" w:rsidRPr="00186DAE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DE6424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15C4511" w:rsidR="004F3BD2" w:rsidRPr="00186DAE" w:rsidRDefault="006C490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yan</w:t>
            </w:r>
            <w:r w:rsidR="00C856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oberts</w:t>
            </w:r>
          </w:p>
        </w:tc>
        <w:tc>
          <w:tcPr>
            <w:tcW w:w="6420" w:type="dxa"/>
          </w:tcPr>
          <w:p w14:paraId="19A4C1CB" w14:textId="6372123D" w:rsidR="004F3BD2" w:rsidRPr="00186DAE" w:rsidRDefault="00C856C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6C490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3E2AAFD8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244289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57580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29C2E787" w:rsidR="002D42C8" w:rsidRPr="00741782" w:rsidRDefault="00C856CA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Krout</w:t>
            </w:r>
          </w:p>
        </w:tc>
        <w:tc>
          <w:tcPr>
            <w:tcW w:w="6420" w:type="dxa"/>
            <w:hideMark/>
          </w:tcPr>
          <w:p w14:paraId="1988742A" w14:textId="66E68923" w:rsidR="002D42C8" w:rsidRPr="00186DAE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 have learned?</w:t>
            </w:r>
          </w:p>
        </w:tc>
      </w:tr>
      <w:tr w:rsidR="00AB1E26" w:rsidRPr="00186DAE" w14:paraId="2C51476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916B5AC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018D615F" w:rsidR="00AB1E26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AB1E26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366104F6" w:rsidR="00AB1E26" w:rsidRPr="00186DAE" w:rsidRDefault="00DA48ED" w:rsidP="00DA48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</w:t>
            </w:r>
            <w:r w:rsidR="0002275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</w:t>
            </w:r>
            <w:r w:rsidR="0074178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 and Networking</w:t>
            </w:r>
          </w:p>
        </w:tc>
      </w:tr>
    </w:tbl>
    <w:p w14:paraId="5291A5FE" w14:textId="301130CC" w:rsidR="00194D98" w:rsidRPr="000F0902" w:rsidRDefault="004F3BD2" w:rsidP="000F0902">
      <w:pPr>
        <w:spacing w:after="0" w:line="240" w:lineRule="auto"/>
        <w:rPr>
          <w:rFonts w:eastAsia="Times New Roman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460">
        <w:rPr>
          <w:b/>
          <w:sz w:val="24"/>
          <w:szCs w:val="24"/>
        </w:rPr>
        <w:t>Evaluation Link</w:t>
      </w:r>
      <w:r w:rsidR="000F0902">
        <w:rPr>
          <w:sz w:val="24"/>
          <w:szCs w:val="24"/>
        </w:rPr>
        <w:t xml:space="preserve">: </w:t>
      </w:r>
      <w:hyperlink r:id="rId14" w:history="1">
        <w:r w:rsidR="000F0902">
          <w:rPr>
            <w:rStyle w:val="Hyperlink"/>
            <w:rFonts w:eastAsia="Times New Roman"/>
          </w:rPr>
          <w:t>https://mtm.cebglobal.com/url/u.aspx?66881229F122240829</w:t>
        </w:r>
      </w:hyperlink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F3DED5" w14:textId="77777777" w:rsidR="005C54CF" w:rsidRDefault="005C54CF" w:rsidP="006941C2">
      <w:pPr>
        <w:spacing w:after="0" w:line="240" w:lineRule="auto"/>
      </w:pPr>
      <w:r>
        <w:separator/>
      </w:r>
    </w:p>
  </w:endnote>
  <w:endnote w:type="continuationSeparator" w:id="0">
    <w:p w14:paraId="26D1393B" w14:textId="77777777" w:rsidR="005C54CF" w:rsidRDefault="005C54CF" w:rsidP="006941C2">
      <w:pPr>
        <w:spacing w:after="0" w:line="240" w:lineRule="auto"/>
      </w:pPr>
      <w:r>
        <w:continuationSeparator/>
      </w:r>
    </w:p>
  </w:endnote>
  <w:endnote w:type="continuationNotice" w:id="1">
    <w:p w14:paraId="1D3B5AEC" w14:textId="77777777" w:rsidR="005C54CF" w:rsidRDefault="005C54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3DACF" w14:textId="77777777" w:rsidR="005C54CF" w:rsidRDefault="005C54CF" w:rsidP="006941C2">
      <w:pPr>
        <w:spacing w:after="0" w:line="240" w:lineRule="auto"/>
      </w:pPr>
      <w:r>
        <w:separator/>
      </w:r>
    </w:p>
  </w:footnote>
  <w:footnote w:type="continuationSeparator" w:id="0">
    <w:p w14:paraId="57DB3AF1" w14:textId="77777777" w:rsidR="005C54CF" w:rsidRDefault="005C54CF" w:rsidP="006941C2">
      <w:pPr>
        <w:spacing w:after="0" w:line="240" w:lineRule="auto"/>
      </w:pPr>
      <w:r>
        <w:continuationSeparator/>
      </w:r>
    </w:p>
  </w:footnote>
  <w:footnote w:type="continuationNotice" w:id="1">
    <w:p w14:paraId="5CA18611" w14:textId="77777777" w:rsidR="005C54CF" w:rsidRDefault="005C54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9175E4"/>
    <w:multiLevelType w:val="hybridMultilevel"/>
    <w:tmpl w:val="034CF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B09B1"/>
    <w:rsid w:val="000B52CC"/>
    <w:rsid w:val="000C26E0"/>
    <w:rsid w:val="000D2BC1"/>
    <w:rsid w:val="000F0902"/>
    <w:rsid w:val="00100C11"/>
    <w:rsid w:val="00124281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42C8"/>
    <w:rsid w:val="00343158"/>
    <w:rsid w:val="003762AB"/>
    <w:rsid w:val="00382F50"/>
    <w:rsid w:val="003A6EC1"/>
    <w:rsid w:val="003E31C7"/>
    <w:rsid w:val="003E4EBE"/>
    <w:rsid w:val="00417A3D"/>
    <w:rsid w:val="004265A6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5371"/>
    <w:rsid w:val="00554372"/>
    <w:rsid w:val="005A2ECA"/>
    <w:rsid w:val="005B3DD5"/>
    <w:rsid w:val="005C2424"/>
    <w:rsid w:val="005C54CF"/>
    <w:rsid w:val="005C5512"/>
    <w:rsid w:val="005D4BC8"/>
    <w:rsid w:val="005F39C8"/>
    <w:rsid w:val="00603AE0"/>
    <w:rsid w:val="006046C4"/>
    <w:rsid w:val="0063035F"/>
    <w:rsid w:val="00636677"/>
    <w:rsid w:val="006941C2"/>
    <w:rsid w:val="006C490A"/>
    <w:rsid w:val="006D1450"/>
    <w:rsid w:val="006E0174"/>
    <w:rsid w:val="007025D5"/>
    <w:rsid w:val="00710635"/>
    <w:rsid w:val="00710A72"/>
    <w:rsid w:val="00715505"/>
    <w:rsid w:val="00716EB7"/>
    <w:rsid w:val="00741782"/>
    <w:rsid w:val="00785C6D"/>
    <w:rsid w:val="00794012"/>
    <w:rsid w:val="007B791A"/>
    <w:rsid w:val="007C6D83"/>
    <w:rsid w:val="0080027D"/>
    <w:rsid w:val="00827F64"/>
    <w:rsid w:val="008446CF"/>
    <w:rsid w:val="008532A1"/>
    <w:rsid w:val="00890DE2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530CD"/>
    <w:rsid w:val="0097658D"/>
    <w:rsid w:val="0098069F"/>
    <w:rsid w:val="009F2FAE"/>
    <w:rsid w:val="009F58A0"/>
    <w:rsid w:val="00A90653"/>
    <w:rsid w:val="00AA4E72"/>
    <w:rsid w:val="00AB1E26"/>
    <w:rsid w:val="00AC3DBE"/>
    <w:rsid w:val="00AC4962"/>
    <w:rsid w:val="00AE1477"/>
    <w:rsid w:val="00B14370"/>
    <w:rsid w:val="00B20096"/>
    <w:rsid w:val="00B67748"/>
    <w:rsid w:val="00BE1883"/>
    <w:rsid w:val="00C33D0B"/>
    <w:rsid w:val="00C724AA"/>
    <w:rsid w:val="00C856CA"/>
    <w:rsid w:val="00CC75A1"/>
    <w:rsid w:val="00CD24EC"/>
    <w:rsid w:val="00CF23C0"/>
    <w:rsid w:val="00D346F6"/>
    <w:rsid w:val="00D73A53"/>
    <w:rsid w:val="00DA48ED"/>
    <w:rsid w:val="00DF6873"/>
    <w:rsid w:val="00E05446"/>
    <w:rsid w:val="00E60F2F"/>
    <w:rsid w:val="00E74812"/>
    <w:rsid w:val="00E84E0E"/>
    <w:rsid w:val="00E92A55"/>
    <w:rsid w:val="00EA5118"/>
    <w:rsid w:val="00F15E46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8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tm.cebglobal.com/url/u.aspx?66881229F122240829" TargetMode="Externa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tm.cebglobal.com/url/u.aspx?66881229F122240829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documentManagement/types"/>
    <ds:schemaRef ds:uri="a14ba694-d9a1-4457-b2c3-7569ec527aa1"/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5</cp:revision>
  <cp:lastPrinted>2017-06-12T16:54:00Z</cp:lastPrinted>
  <dcterms:created xsi:type="dcterms:W3CDTF">2018-01-26T17:13:00Z</dcterms:created>
  <dcterms:modified xsi:type="dcterms:W3CDTF">2018-01-2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